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A38FC" w14:textId="25890E4B" w:rsidR="00480CC4" w:rsidRPr="0061559A" w:rsidRDefault="00FC06EA">
      <w:pPr>
        <w:rPr>
          <w:b/>
          <w:sz w:val="24"/>
          <w:szCs w:val="24"/>
          <w:highlight w:val="yellow"/>
        </w:rPr>
      </w:pPr>
      <w:r w:rsidRPr="0061559A">
        <w:rPr>
          <w:b/>
          <w:sz w:val="24"/>
          <w:szCs w:val="24"/>
        </w:rPr>
        <w:t>Housing Committee Meeting Minutes:</w:t>
      </w:r>
      <w:r w:rsidR="00E204C2" w:rsidRPr="0061559A">
        <w:rPr>
          <w:b/>
          <w:sz w:val="24"/>
          <w:szCs w:val="24"/>
        </w:rPr>
        <w:t xml:space="preserve">  </w:t>
      </w:r>
      <w:r w:rsidR="009E729C" w:rsidRPr="0061559A">
        <w:rPr>
          <w:b/>
          <w:sz w:val="24"/>
          <w:szCs w:val="24"/>
        </w:rPr>
        <w:t>12:30</w:t>
      </w:r>
      <w:r w:rsidR="00203B5F" w:rsidRPr="0061559A">
        <w:rPr>
          <w:b/>
          <w:sz w:val="24"/>
          <w:szCs w:val="24"/>
        </w:rPr>
        <w:t xml:space="preserve"> </w:t>
      </w:r>
      <w:r w:rsidR="00F3547A" w:rsidRPr="0061559A">
        <w:rPr>
          <w:b/>
          <w:sz w:val="24"/>
          <w:szCs w:val="24"/>
        </w:rPr>
        <w:t xml:space="preserve">pm </w:t>
      </w:r>
      <w:r w:rsidR="00663795">
        <w:rPr>
          <w:b/>
          <w:sz w:val="24"/>
          <w:szCs w:val="24"/>
        </w:rPr>
        <w:t>September</w:t>
      </w:r>
      <w:r w:rsidR="009D2288" w:rsidRPr="0061559A">
        <w:rPr>
          <w:b/>
          <w:sz w:val="24"/>
          <w:szCs w:val="24"/>
        </w:rPr>
        <w:t xml:space="preserve"> </w:t>
      </w:r>
      <w:r w:rsidR="00F3547A" w:rsidRPr="0061559A">
        <w:rPr>
          <w:b/>
          <w:sz w:val="24"/>
          <w:szCs w:val="24"/>
        </w:rPr>
        <w:t>1</w:t>
      </w:r>
      <w:r w:rsidR="00663795">
        <w:rPr>
          <w:b/>
          <w:sz w:val="24"/>
          <w:szCs w:val="24"/>
        </w:rPr>
        <w:t>1</w:t>
      </w:r>
      <w:r w:rsidR="00815569" w:rsidRPr="0061559A">
        <w:rPr>
          <w:b/>
          <w:sz w:val="24"/>
          <w:szCs w:val="24"/>
          <w:vertAlign w:val="superscript"/>
        </w:rPr>
        <w:t>th</w:t>
      </w:r>
      <w:r w:rsidR="00815569" w:rsidRPr="0061559A">
        <w:rPr>
          <w:b/>
          <w:sz w:val="24"/>
          <w:szCs w:val="24"/>
        </w:rPr>
        <w:t>,</w:t>
      </w:r>
      <w:r w:rsidR="009675FA" w:rsidRPr="0061559A">
        <w:rPr>
          <w:b/>
          <w:sz w:val="24"/>
          <w:szCs w:val="24"/>
        </w:rPr>
        <w:t xml:space="preserve"> 2020</w:t>
      </w:r>
      <w:r w:rsidR="00342188" w:rsidRPr="0061559A">
        <w:rPr>
          <w:b/>
          <w:sz w:val="24"/>
          <w:szCs w:val="24"/>
        </w:rPr>
        <w:t xml:space="preserve"> </w:t>
      </w:r>
      <w:r w:rsidR="009D2288" w:rsidRPr="0061559A">
        <w:rPr>
          <w:b/>
          <w:sz w:val="24"/>
          <w:szCs w:val="24"/>
        </w:rPr>
        <w:t>via Zoom</w:t>
      </w:r>
    </w:p>
    <w:p w14:paraId="01A8D59F" w14:textId="36E3E748" w:rsidR="00525EBA" w:rsidRPr="0061559A" w:rsidRDefault="00EF3144" w:rsidP="0042408D">
      <w:pPr>
        <w:rPr>
          <w:sz w:val="24"/>
          <w:szCs w:val="24"/>
        </w:rPr>
      </w:pPr>
      <w:r w:rsidRPr="0061559A">
        <w:rPr>
          <w:b/>
          <w:sz w:val="24"/>
          <w:szCs w:val="24"/>
        </w:rPr>
        <w:t>Attendees</w:t>
      </w:r>
      <w:r w:rsidRPr="0061559A">
        <w:rPr>
          <w:sz w:val="24"/>
          <w:szCs w:val="24"/>
        </w:rPr>
        <w:t>:</w:t>
      </w:r>
      <w:r w:rsidR="00525EBA" w:rsidRPr="0061559A">
        <w:rPr>
          <w:sz w:val="24"/>
          <w:szCs w:val="24"/>
        </w:rPr>
        <w:t xml:space="preserve"> Jo</w:t>
      </w:r>
      <w:r w:rsidR="001717E5" w:rsidRPr="0061559A">
        <w:rPr>
          <w:sz w:val="24"/>
          <w:szCs w:val="24"/>
        </w:rPr>
        <w:t>e K., Pam Dearborn</w:t>
      </w:r>
      <w:r w:rsidR="009D2288" w:rsidRPr="0061559A">
        <w:rPr>
          <w:sz w:val="24"/>
          <w:szCs w:val="24"/>
        </w:rPr>
        <w:t xml:space="preserve">, Irene Nagle, </w:t>
      </w:r>
      <w:r w:rsidR="00AA562E" w:rsidRPr="0061559A">
        <w:rPr>
          <w:sz w:val="24"/>
          <w:szCs w:val="24"/>
        </w:rPr>
        <w:t>Patricia Janssen</w:t>
      </w:r>
      <w:r w:rsidR="008A6FEE" w:rsidRPr="0061559A">
        <w:rPr>
          <w:sz w:val="24"/>
          <w:szCs w:val="24"/>
        </w:rPr>
        <w:t>, Alice Kit</w:t>
      </w:r>
      <w:r w:rsidR="00132C2A" w:rsidRPr="0061559A">
        <w:rPr>
          <w:sz w:val="24"/>
          <w:szCs w:val="24"/>
        </w:rPr>
        <w:t>c</w:t>
      </w:r>
      <w:r w:rsidR="008A6FEE" w:rsidRPr="0061559A">
        <w:rPr>
          <w:sz w:val="24"/>
          <w:szCs w:val="24"/>
        </w:rPr>
        <w:t>hel</w:t>
      </w:r>
      <w:r w:rsidR="008055D2">
        <w:rPr>
          <w:sz w:val="24"/>
          <w:szCs w:val="24"/>
        </w:rPr>
        <w:t>,</w:t>
      </w:r>
      <w:r w:rsidR="00E21E93">
        <w:rPr>
          <w:sz w:val="24"/>
          <w:szCs w:val="24"/>
        </w:rPr>
        <w:t xml:space="preserve"> Ron Steen</w:t>
      </w:r>
    </w:p>
    <w:p w14:paraId="3FE4ECF7" w14:textId="7997285E" w:rsidR="001717E5" w:rsidRDefault="009D2288" w:rsidP="00A62D8F">
      <w:pPr>
        <w:spacing w:after="0"/>
        <w:rPr>
          <w:i/>
          <w:sz w:val="24"/>
          <w:szCs w:val="24"/>
        </w:rPr>
      </w:pPr>
      <w:r w:rsidRPr="0061559A">
        <w:rPr>
          <w:i/>
          <w:sz w:val="24"/>
          <w:szCs w:val="24"/>
        </w:rPr>
        <w:t>Committee Mission</w:t>
      </w:r>
      <w:proofErr w:type="gramStart"/>
      <w:r w:rsidRPr="0061559A">
        <w:rPr>
          <w:i/>
          <w:sz w:val="24"/>
          <w:szCs w:val="24"/>
        </w:rPr>
        <w:t>:  “</w:t>
      </w:r>
      <w:proofErr w:type="gramEnd"/>
      <w:r w:rsidRPr="0061559A">
        <w:rPr>
          <w:i/>
          <w:sz w:val="24"/>
          <w:szCs w:val="24"/>
        </w:rPr>
        <w:t>To support economic growth by improving the overall quality of residential and commercial properties in St. Johnsbury.”</w:t>
      </w:r>
    </w:p>
    <w:p w14:paraId="36F491D7" w14:textId="77777777" w:rsidR="00A62D8F" w:rsidRPr="00A62D8F" w:rsidRDefault="00A62D8F" w:rsidP="00A62D8F">
      <w:pPr>
        <w:spacing w:after="0"/>
        <w:rPr>
          <w:i/>
          <w:sz w:val="24"/>
          <w:szCs w:val="24"/>
        </w:rPr>
      </w:pPr>
    </w:p>
    <w:p w14:paraId="4C639406" w14:textId="77777777" w:rsidR="009D2288" w:rsidRPr="0061559A" w:rsidRDefault="009D2288" w:rsidP="00BF4AC6">
      <w:pPr>
        <w:tabs>
          <w:tab w:val="left" w:pos="720"/>
          <w:tab w:val="left" w:pos="2700"/>
          <w:tab w:val="left" w:pos="2880"/>
        </w:tabs>
        <w:spacing w:after="0"/>
        <w:rPr>
          <w:b/>
        </w:rPr>
      </w:pPr>
      <w:r w:rsidRPr="0061559A">
        <w:rPr>
          <w:b/>
        </w:rPr>
        <w:t xml:space="preserve">Rental Housing Improvement Incentive Program Update </w:t>
      </w:r>
    </w:p>
    <w:p w14:paraId="23329148" w14:textId="73FE7AEE" w:rsidR="008B46F9" w:rsidRPr="00FE67EC" w:rsidRDefault="007C393A" w:rsidP="00BF4AC6">
      <w:pPr>
        <w:tabs>
          <w:tab w:val="left" w:pos="720"/>
          <w:tab w:val="left" w:pos="2700"/>
          <w:tab w:val="left" w:pos="2880"/>
        </w:tabs>
        <w:spacing w:after="0"/>
      </w:pPr>
      <w:r w:rsidRPr="00FE67EC">
        <w:t xml:space="preserve">Joe K. reached out to awardees to remind them that inspections of the awarded projects </w:t>
      </w:r>
      <w:r w:rsidR="00A62D8F" w:rsidRPr="00FE67EC">
        <w:t>are</w:t>
      </w:r>
      <w:r w:rsidRPr="00FE67EC">
        <w:t xml:space="preserve"> required.  Inspections need to be scheduled this fall to provide the Fire Marshall ample time to inspect all projects.  Awardees were also reminded that all invoices need to be submitted to the town for review.  Both the site inspection and invoice review are required before reimbursements will be sent out.</w:t>
      </w:r>
    </w:p>
    <w:p w14:paraId="748FCAD3" w14:textId="4B64E3C8" w:rsidR="00F667E6" w:rsidRPr="00FE67EC" w:rsidRDefault="00F667E6" w:rsidP="00BF4AC6">
      <w:pPr>
        <w:tabs>
          <w:tab w:val="left" w:pos="720"/>
          <w:tab w:val="left" w:pos="2700"/>
          <w:tab w:val="left" w:pos="2880"/>
        </w:tabs>
        <w:spacing w:after="0"/>
      </w:pPr>
    </w:p>
    <w:p w14:paraId="7883557B" w14:textId="3CBF3173" w:rsidR="00F667E6" w:rsidRPr="00FE67EC" w:rsidRDefault="00F667E6" w:rsidP="00BF4AC6">
      <w:pPr>
        <w:tabs>
          <w:tab w:val="left" w:pos="720"/>
          <w:tab w:val="left" w:pos="2700"/>
          <w:tab w:val="left" w:pos="2880"/>
        </w:tabs>
        <w:spacing w:after="0"/>
      </w:pPr>
      <w:r w:rsidRPr="00FE67EC">
        <w:t>PJ mentioned that we should draft the process for closing out the open grants</w:t>
      </w:r>
      <w:r w:rsidR="00A62D8F" w:rsidRPr="00FE67EC">
        <w:t xml:space="preserve"> at the October meeting</w:t>
      </w:r>
      <w:r w:rsidRPr="00FE67EC">
        <w:t>.</w:t>
      </w:r>
    </w:p>
    <w:p w14:paraId="35DA444B" w14:textId="77777777" w:rsidR="000D0F60" w:rsidRPr="00FE67EC" w:rsidRDefault="000D0F60" w:rsidP="00BF4AC6">
      <w:pPr>
        <w:tabs>
          <w:tab w:val="left" w:pos="720"/>
          <w:tab w:val="left" w:pos="2700"/>
          <w:tab w:val="left" w:pos="2880"/>
        </w:tabs>
        <w:spacing w:after="0"/>
      </w:pPr>
    </w:p>
    <w:p w14:paraId="34BD0F35" w14:textId="561BD930" w:rsidR="007C393A" w:rsidRPr="00FE67EC" w:rsidRDefault="007C393A" w:rsidP="00BF4AC6">
      <w:pPr>
        <w:tabs>
          <w:tab w:val="left" w:pos="720"/>
          <w:tab w:val="left" w:pos="2700"/>
          <w:tab w:val="left" w:pos="2880"/>
        </w:tabs>
        <w:spacing w:after="0"/>
      </w:pPr>
      <w:r w:rsidRPr="00FE67EC">
        <w:t>The group discussed what to do with the remaining $12,000 and whether a third round of funding should be considered.  The group also discussed the idea of a rolling grant where funds would be available first-come</w:t>
      </w:r>
      <w:r w:rsidR="00A62D8F" w:rsidRPr="00FE67EC">
        <w:t>-</w:t>
      </w:r>
      <w:r w:rsidRPr="00FE67EC">
        <w:t>first-serve over a defined time</w:t>
      </w:r>
      <w:r w:rsidR="00A62D8F" w:rsidRPr="00FE67EC">
        <w:t>frame</w:t>
      </w:r>
      <w:r w:rsidRPr="00FE67EC">
        <w:t xml:space="preserve">.  This strategy would require more administration and review of applications at the </w:t>
      </w:r>
      <w:r w:rsidR="000D0F60" w:rsidRPr="00FE67EC">
        <w:t>S</w:t>
      </w:r>
      <w:r w:rsidRPr="00FE67EC">
        <w:t xml:space="preserve">elect </w:t>
      </w:r>
      <w:r w:rsidR="000D0F60" w:rsidRPr="00FE67EC">
        <w:t>B</w:t>
      </w:r>
      <w:r w:rsidRPr="00FE67EC">
        <w:t>oard level.</w:t>
      </w:r>
    </w:p>
    <w:p w14:paraId="4DB9C910" w14:textId="6B633F8E" w:rsidR="000D0F60" w:rsidRPr="00FE67EC" w:rsidRDefault="000D0F60" w:rsidP="00BF4AC6">
      <w:pPr>
        <w:tabs>
          <w:tab w:val="left" w:pos="720"/>
          <w:tab w:val="left" w:pos="2700"/>
          <w:tab w:val="left" w:pos="2880"/>
        </w:tabs>
        <w:spacing w:after="0"/>
      </w:pPr>
    </w:p>
    <w:p w14:paraId="532095B3" w14:textId="45735D6E" w:rsidR="000D0F60" w:rsidRPr="00FE67EC" w:rsidRDefault="000D0F60" w:rsidP="00BF4AC6">
      <w:pPr>
        <w:tabs>
          <w:tab w:val="left" w:pos="720"/>
          <w:tab w:val="left" w:pos="2700"/>
          <w:tab w:val="left" w:pos="2880"/>
        </w:tabs>
        <w:spacing w:after="0"/>
      </w:pPr>
      <w:r w:rsidRPr="00FE67EC">
        <w:t>The group discussed the challenges caused by COVID-19 and decided to focus on grant close-out and program PR.  All agreed that we should hold on to the balance and add it to the 2021 RHIGP.</w:t>
      </w:r>
    </w:p>
    <w:p w14:paraId="75D423D1" w14:textId="666F077A" w:rsidR="00F667E6" w:rsidRPr="00FE67EC" w:rsidRDefault="00F667E6" w:rsidP="00BF4AC6">
      <w:pPr>
        <w:tabs>
          <w:tab w:val="left" w:pos="720"/>
          <w:tab w:val="left" w:pos="2700"/>
          <w:tab w:val="left" w:pos="2880"/>
        </w:tabs>
        <w:spacing w:after="0"/>
      </w:pPr>
    </w:p>
    <w:p w14:paraId="5AF4A0F7" w14:textId="77777777" w:rsidR="000D0F60" w:rsidRPr="00FE67EC" w:rsidRDefault="000D0F60" w:rsidP="00BF4AC6">
      <w:pPr>
        <w:tabs>
          <w:tab w:val="left" w:pos="720"/>
          <w:tab w:val="left" w:pos="2700"/>
          <w:tab w:val="left" w:pos="2880"/>
        </w:tabs>
        <w:spacing w:after="0"/>
      </w:pPr>
    </w:p>
    <w:p w14:paraId="7DE0A676" w14:textId="77777777" w:rsidR="000D0F60" w:rsidRPr="00086B05" w:rsidRDefault="000D0F60" w:rsidP="00BF4AC6">
      <w:pPr>
        <w:tabs>
          <w:tab w:val="left" w:pos="720"/>
          <w:tab w:val="left" w:pos="2700"/>
          <w:tab w:val="left" w:pos="2880"/>
        </w:tabs>
        <w:spacing w:after="0"/>
        <w:rPr>
          <w:b/>
        </w:rPr>
      </w:pPr>
      <w:r w:rsidRPr="00086B05">
        <w:rPr>
          <w:b/>
        </w:rPr>
        <w:t>Economic Development Update:</w:t>
      </w:r>
    </w:p>
    <w:p w14:paraId="6F3BEDAA" w14:textId="4200457A" w:rsidR="00757ED2" w:rsidRDefault="000D0F60" w:rsidP="00086B05">
      <w:pPr>
        <w:tabs>
          <w:tab w:val="left" w:pos="720"/>
          <w:tab w:val="left" w:pos="2700"/>
          <w:tab w:val="left" w:pos="2880"/>
        </w:tabs>
        <w:spacing w:after="0"/>
      </w:pPr>
      <w:r w:rsidRPr="00FE67EC">
        <w:t>Joe K. provided an economic development update.  Downtown St. J. has</w:t>
      </w:r>
      <w:r w:rsidR="00086B05">
        <w:t xml:space="preserve"> recently</w:t>
      </w:r>
      <w:r w:rsidRPr="00FE67EC">
        <w:t xml:space="preserve"> seen an uptick in business activity.  There is over 100,000 sf of commercial space that is being developed within the downtown.  The real estate market has been very active as people from more populated areas with higher levels of COVID-19 are turning to less infected rural communities.   Although </w:t>
      </w:r>
      <w:r w:rsidR="00FE67EC" w:rsidRPr="00FE67EC">
        <w:t>COVID-19 has created</w:t>
      </w:r>
      <w:r w:rsidRPr="00FE67EC">
        <w:t xml:space="preserve"> incredible challenge</w:t>
      </w:r>
      <w:r w:rsidR="00FE67EC" w:rsidRPr="00FE67EC">
        <w:t>s</w:t>
      </w:r>
      <w:r w:rsidRPr="00FE67EC">
        <w:t xml:space="preserve"> for many businesses in the area, </w:t>
      </w:r>
      <w:r w:rsidR="00FE67EC" w:rsidRPr="00FE67EC">
        <w:t xml:space="preserve">it has also provided many new </w:t>
      </w:r>
      <w:r w:rsidRPr="00FE67EC">
        <w:t>opportunit</w:t>
      </w:r>
      <w:r w:rsidR="00FE67EC" w:rsidRPr="00FE67EC">
        <w:t>ies</w:t>
      </w:r>
      <w:r w:rsidRPr="00FE67EC">
        <w:t xml:space="preserve"> in rural </w:t>
      </w:r>
      <w:r w:rsidR="00FE67EC" w:rsidRPr="00FE67EC">
        <w:t>communities.</w:t>
      </w:r>
    </w:p>
    <w:p w14:paraId="1F762BD2" w14:textId="77777777" w:rsidR="00086B05" w:rsidRPr="00FE67EC" w:rsidRDefault="00086B05" w:rsidP="00086B05">
      <w:pPr>
        <w:tabs>
          <w:tab w:val="left" w:pos="720"/>
          <w:tab w:val="left" w:pos="2700"/>
          <w:tab w:val="left" w:pos="2880"/>
        </w:tabs>
        <w:spacing w:after="0"/>
      </w:pPr>
      <w:bookmarkStart w:id="0" w:name="_GoBack"/>
      <w:bookmarkEnd w:id="0"/>
    </w:p>
    <w:p w14:paraId="2B17FD24" w14:textId="4026B14F" w:rsidR="00466554" w:rsidRPr="00FE67EC" w:rsidRDefault="00757ED2" w:rsidP="00BB5C72">
      <w:pPr>
        <w:tabs>
          <w:tab w:val="left" w:pos="2880"/>
        </w:tabs>
      </w:pPr>
      <w:r w:rsidRPr="00FE67EC">
        <w:t>Several Committee members</w:t>
      </w:r>
      <w:r w:rsidR="00466554" w:rsidRPr="00FE67EC">
        <w:t xml:space="preserve"> mentioned that </w:t>
      </w:r>
      <w:r w:rsidRPr="00FE67EC">
        <w:t>they are</w:t>
      </w:r>
      <w:r w:rsidR="0011791B" w:rsidRPr="00FE67EC">
        <w:t xml:space="preserve"> hearing positive feedback about St. Johnsbury from outside of the NEK.</w:t>
      </w:r>
    </w:p>
    <w:p w14:paraId="1FD591F6" w14:textId="2C690295" w:rsidR="004A3CCA" w:rsidRPr="00FE67EC" w:rsidRDefault="00504E83" w:rsidP="00BB5C72">
      <w:pPr>
        <w:tabs>
          <w:tab w:val="left" w:pos="720"/>
          <w:tab w:val="left" w:pos="2880"/>
        </w:tabs>
        <w:spacing w:after="0"/>
        <w:rPr>
          <w:b/>
        </w:rPr>
      </w:pPr>
      <w:r w:rsidRPr="00FE67EC">
        <w:rPr>
          <w:b/>
        </w:rPr>
        <w:t>Regenerative</w:t>
      </w:r>
      <w:r w:rsidR="004A3CCA" w:rsidRPr="00FE67EC">
        <w:rPr>
          <w:b/>
        </w:rPr>
        <w:t xml:space="preserve"> Housing Symposium:</w:t>
      </w:r>
    </w:p>
    <w:p w14:paraId="5394EABD" w14:textId="39F49375" w:rsidR="00504E83" w:rsidRPr="00FE67EC" w:rsidRDefault="00504E83" w:rsidP="00BB5C72">
      <w:pPr>
        <w:tabs>
          <w:tab w:val="left" w:pos="720"/>
          <w:tab w:val="left" w:pos="2880"/>
        </w:tabs>
        <w:spacing w:after="0"/>
      </w:pPr>
      <w:r w:rsidRPr="00FE67EC">
        <w:t xml:space="preserve">Irene provided an update on </w:t>
      </w:r>
      <w:r w:rsidR="00757ED2" w:rsidRPr="00FE67EC">
        <w:t>NVDA’s</w:t>
      </w:r>
      <w:r w:rsidRPr="00FE67EC">
        <w:t xml:space="preserve"> upcoming </w:t>
      </w:r>
      <w:r w:rsidR="00757ED2" w:rsidRPr="00FE67EC">
        <w:t xml:space="preserve">housing </w:t>
      </w:r>
      <w:r w:rsidRPr="00FE67EC">
        <w:t>symposium scheduled for Sept. 17</w:t>
      </w:r>
      <w:r w:rsidRPr="00FE67EC">
        <w:rPr>
          <w:vertAlign w:val="superscript"/>
        </w:rPr>
        <w:t>th</w:t>
      </w:r>
      <w:r w:rsidRPr="00FE67EC">
        <w:t xml:space="preserve"> and Sept.  24</w:t>
      </w:r>
      <w:r w:rsidRPr="00FE67EC">
        <w:rPr>
          <w:vertAlign w:val="superscript"/>
        </w:rPr>
        <w:t>th</w:t>
      </w:r>
      <w:r w:rsidR="00757ED2" w:rsidRPr="00FE67EC">
        <w:t xml:space="preserve"> at 6:30</w:t>
      </w:r>
      <w:r w:rsidR="00FE67EC" w:rsidRPr="00FE67EC">
        <w:t xml:space="preserve"> </w:t>
      </w:r>
      <w:r w:rsidR="00757ED2" w:rsidRPr="00FE67EC">
        <w:t>pm- 8:30</w:t>
      </w:r>
      <w:r w:rsidR="00FE67EC" w:rsidRPr="00FE67EC">
        <w:t xml:space="preserve"> </w:t>
      </w:r>
      <w:r w:rsidR="00757ED2" w:rsidRPr="00FE67EC">
        <w:t>pm.</w:t>
      </w:r>
      <w:r w:rsidRPr="00FE67EC">
        <w:t xml:space="preserve">  Nicole Gratton, </w:t>
      </w:r>
      <w:r w:rsidR="00F02074">
        <w:t xml:space="preserve">an </w:t>
      </w:r>
      <w:r w:rsidRPr="00FE67EC">
        <w:t xml:space="preserve">intern for NVDA, pitched the regenerative housing idea to the </w:t>
      </w:r>
      <w:r w:rsidR="00655ED5" w:rsidRPr="00FE67EC">
        <w:t xml:space="preserve">VT </w:t>
      </w:r>
      <w:r w:rsidRPr="00FE67EC">
        <w:t>Energy Action Network</w:t>
      </w:r>
      <w:r w:rsidR="00655ED5" w:rsidRPr="00FE67EC">
        <w:t xml:space="preserve"> and was chosen to workshop the idea at the 2020 Network Summit scheduled for October 1 &amp; 2, 2020.</w:t>
      </w:r>
    </w:p>
    <w:p w14:paraId="452A17A1" w14:textId="77777777" w:rsidR="00655ED5" w:rsidRPr="00FE67EC" w:rsidRDefault="00655ED5" w:rsidP="00BB5C72">
      <w:pPr>
        <w:tabs>
          <w:tab w:val="left" w:pos="720"/>
          <w:tab w:val="left" w:pos="2880"/>
        </w:tabs>
        <w:spacing w:after="0"/>
      </w:pPr>
    </w:p>
    <w:p w14:paraId="555B12B1" w14:textId="43535C11" w:rsidR="00655ED5" w:rsidRPr="00FE67EC" w:rsidRDefault="00655ED5" w:rsidP="00BB5C72">
      <w:pPr>
        <w:tabs>
          <w:tab w:val="left" w:pos="720"/>
          <w:tab w:val="left" w:pos="2880"/>
        </w:tabs>
        <w:spacing w:after="0"/>
      </w:pPr>
      <w:r w:rsidRPr="00FE67EC">
        <w:t>The group thought the idea of a regenerative housing project in St. J. would really hit “our sweet-spot” and would serve our community very well. While many of the other housing committees work to serve our existing population</w:t>
      </w:r>
      <w:r w:rsidR="00757ED2" w:rsidRPr="00FE67EC">
        <w:t>,</w:t>
      </w:r>
      <w:r w:rsidRPr="00FE67EC">
        <w:t xml:space="preserve"> a regenerative housing project could be a great way to </w:t>
      </w:r>
      <w:r w:rsidR="00757ED2" w:rsidRPr="00FE67EC">
        <w:t>attract</w:t>
      </w:r>
      <w:r w:rsidR="00A62D8F" w:rsidRPr="00FE67EC">
        <w:t xml:space="preserve"> both a</w:t>
      </w:r>
      <w:r w:rsidR="00757ED2" w:rsidRPr="00FE67EC">
        <w:t xml:space="preserve"> skilled workforce and retirees to St. Johnsbury.</w:t>
      </w:r>
      <w:r w:rsidRPr="00FE67EC">
        <w:t xml:space="preserve"> </w:t>
      </w:r>
    </w:p>
    <w:p w14:paraId="342A3809" w14:textId="77777777" w:rsidR="004A3CCA" w:rsidRPr="00FE67EC" w:rsidRDefault="004A3CCA" w:rsidP="00BB5C72">
      <w:pPr>
        <w:tabs>
          <w:tab w:val="left" w:pos="720"/>
          <w:tab w:val="left" w:pos="2880"/>
        </w:tabs>
        <w:spacing w:after="0"/>
        <w:rPr>
          <w:b/>
        </w:rPr>
      </w:pPr>
    </w:p>
    <w:p w14:paraId="468CF994" w14:textId="77777777" w:rsidR="00A62D8F" w:rsidRPr="00FE67EC" w:rsidRDefault="00A62D8F" w:rsidP="00BB5C72">
      <w:pPr>
        <w:tabs>
          <w:tab w:val="left" w:pos="720"/>
          <w:tab w:val="left" w:pos="2880"/>
        </w:tabs>
        <w:spacing w:after="0"/>
        <w:rPr>
          <w:b/>
        </w:rPr>
      </w:pPr>
    </w:p>
    <w:p w14:paraId="33F01321" w14:textId="6FFFE1F9" w:rsidR="0011791B" w:rsidRPr="00FE67EC" w:rsidRDefault="0011791B" w:rsidP="00BB5C72">
      <w:pPr>
        <w:tabs>
          <w:tab w:val="left" w:pos="720"/>
          <w:tab w:val="left" w:pos="2880"/>
        </w:tabs>
        <w:spacing w:after="0"/>
        <w:rPr>
          <w:b/>
        </w:rPr>
      </w:pPr>
      <w:r w:rsidRPr="00FE67EC">
        <w:rPr>
          <w:b/>
        </w:rPr>
        <w:lastRenderedPageBreak/>
        <w:t>Housing Task Force:</w:t>
      </w:r>
    </w:p>
    <w:p w14:paraId="33674280" w14:textId="3C859896" w:rsidR="0011791B" w:rsidRPr="00FE67EC" w:rsidRDefault="0011791B" w:rsidP="00BB5C72">
      <w:pPr>
        <w:tabs>
          <w:tab w:val="left" w:pos="720"/>
          <w:tab w:val="left" w:pos="2880"/>
        </w:tabs>
        <w:spacing w:after="0"/>
      </w:pPr>
      <w:r w:rsidRPr="00FE67EC">
        <w:t>The group discussed the idea of a Housing Task Force that would take a 30,000 view of housing in the region</w:t>
      </w:r>
      <w:r w:rsidR="00655ED5" w:rsidRPr="00FE67EC">
        <w:t>.</w:t>
      </w:r>
      <w:r w:rsidR="00757ED2" w:rsidRPr="00FE67EC">
        <w:t xml:space="preserve">  This group would likely</w:t>
      </w:r>
      <w:r w:rsidRPr="00FE67EC">
        <w:t xml:space="preserve"> include stakeholders from other housing groups</w:t>
      </w:r>
      <w:r w:rsidR="00757ED2" w:rsidRPr="00FE67EC">
        <w:t xml:space="preserve"> and agencies</w:t>
      </w:r>
      <w:r w:rsidRPr="00FE67EC">
        <w:t xml:space="preserve"> in the area (</w:t>
      </w:r>
      <w:proofErr w:type="spellStart"/>
      <w:r w:rsidRPr="00FE67EC">
        <w:t>CoC</w:t>
      </w:r>
      <w:proofErr w:type="spellEnd"/>
      <w:r w:rsidRPr="00FE67EC">
        <w:t xml:space="preserve">, Housing CAN, ++).  </w:t>
      </w:r>
      <w:r w:rsidR="00757ED2" w:rsidRPr="00FE67EC">
        <w:t xml:space="preserve">Pam mentioned that several of </w:t>
      </w:r>
      <w:r w:rsidR="00F667E6" w:rsidRPr="00FE67EC">
        <w:t>our</w:t>
      </w:r>
      <w:r w:rsidR="00757ED2" w:rsidRPr="00FE67EC">
        <w:t xml:space="preserve"> committee </w:t>
      </w:r>
      <w:r w:rsidR="00F667E6" w:rsidRPr="00FE67EC">
        <w:t xml:space="preserve">members </w:t>
      </w:r>
      <w:r w:rsidR="00757ED2" w:rsidRPr="00FE67EC">
        <w:t>are also involved in other housing</w:t>
      </w:r>
      <w:r w:rsidR="00F667E6" w:rsidRPr="00FE67EC">
        <w:t>-</w:t>
      </w:r>
      <w:r w:rsidR="00757ED2" w:rsidRPr="00FE67EC">
        <w:t>focused groups and</w:t>
      </w:r>
      <w:r w:rsidR="00FE67EC" w:rsidRPr="00FE67EC">
        <w:t xml:space="preserve"> </w:t>
      </w:r>
      <w:r w:rsidR="00757ED2" w:rsidRPr="00FE67EC">
        <w:t xml:space="preserve">a new task force </w:t>
      </w:r>
      <w:r w:rsidR="00F667E6" w:rsidRPr="00FE67EC">
        <w:t>is not necessary as long as we provide one-another with updates on active housing initiatives.</w:t>
      </w:r>
    </w:p>
    <w:p w14:paraId="52F7D812" w14:textId="1A0CFD9D" w:rsidR="00EC49A6" w:rsidRPr="00FE67EC" w:rsidRDefault="00EC49A6" w:rsidP="00F667E6">
      <w:pPr>
        <w:tabs>
          <w:tab w:val="left" w:pos="2880"/>
        </w:tabs>
        <w:rPr>
          <w:b/>
        </w:rPr>
      </w:pPr>
    </w:p>
    <w:p w14:paraId="3136613F" w14:textId="515D3C3E" w:rsidR="002700D5" w:rsidRPr="0061559A" w:rsidRDefault="002700D5" w:rsidP="00EC49A6">
      <w:pPr>
        <w:tabs>
          <w:tab w:val="left" w:pos="2880"/>
        </w:tabs>
        <w:spacing w:after="0"/>
      </w:pPr>
      <w:r w:rsidRPr="0061559A">
        <w:t xml:space="preserve">Meeting adjourned at </w:t>
      </w:r>
      <w:r w:rsidR="00F667E6">
        <w:t>2:00</w:t>
      </w:r>
      <w:r w:rsidRPr="0061559A">
        <w:t>pm.  Minutes submitted by JK.</w:t>
      </w:r>
    </w:p>
    <w:p w14:paraId="0E3D8329" w14:textId="77777777" w:rsidR="002700D5" w:rsidRPr="0061559A" w:rsidRDefault="002700D5" w:rsidP="00EC49A6">
      <w:pPr>
        <w:tabs>
          <w:tab w:val="left" w:pos="2880"/>
        </w:tabs>
        <w:spacing w:after="0"/>
      </w:pPr>
    </w:p>
    <w:p w14:paraId="68DD6421" w14:textId="70FCF547" w:rsidR="002700D5" w:rsidRPr="0061559A" w:rsidRDefault="002700D5" w:rsidP="00EC49A6">
      <w:pPr>
        <w:tabs>
          <w:tab w:val="left" w:pos="2880"/>
        </w:tabs>
        <w:spacing w:after="0"/>
      </w:pPr>
      <w:r w:rsidRPr="0061559A">
        <w:t xml:space="preserve">Next meeting- </w:t>
      </w:r>
      <w:r w:rsidR="00F667E6">
        <w:t>October</w:t>
      </w:r>
      <w:r w:rsidR="00143156" w:rsidRPr="0061559A">
        <w:t xml:space="preserve"> </w:t>
      </w:r>
      <w:r w:rsidR="00F667E6">
        <w:t>09</w:t>
      </w:r>
      <w:r w:rsidRPr="0061559A">
        <w:t>, 2020 at 12:30pm via Zoom.</w:t>
      </w:r>
    </w:p>
    <w:p w14:paraId="10573496" w14:textId="77777777" w:rsidR="009D2288" w:rsidRPr="00714E4E" w:rsidRDefault="009D2288" w:rsidP="00EC49A6">
      <w:pPr>
        <w:tabs>
          <w:tab w:val="left" w:pos="2880"/>
        </w:tabs>
        <w:spacing w:after="0"/>
        <w:rPr>
          <w:b/>
        </w:rPr>
      </w:pPr>
      <w:r w:rsidRPr="00C87AE5">
        <w:rPr>
          <w:b/>
        </w:rPr>
        <w:tab/>
      </w:r>
    </w:p>
    <w:p w14:paraId="7C8915DC" w14:textId="77777777" w:rsidR="009D2288" w:rsidRDefault="009D2288" w:rsidP="009D2288">
      <w:pPr>
        <w:spacing w:after="0"/>
        <w:rPr>
          <w:color w:val="0070C0"/>
        </w:rPr>
      </w:pPr>
    </w:p>
    <w:p w14:paraId="3218A20B" w14:textId="77777777" w:rsidR="009D2288" w:rsidRPr="002F36FB" w:rsidRDefault="009D2288" w:rsidP="009D2288">
      <w:pPr>
        <w:spacing w:after="0"/>
        <w:rPr>
          <w:color w:val="0070C0"/>
        </w:rPr>
        <w:sectPr w:rsidR="009D2288" w:rsidRPr="002F36FB" w:rsidSect="004959C1">
          <w:type w:val="continuous"/>
          <w:pgSz w:w="12240" w:h="15840"/>
          <w:pgMar w:top="1440" w:right="1008" w:bottom="1440" w:left="1008" w:header="720" w:footer="720" w:gutter="0"/>
          <w:cols w:space="900"/>
          <w:docGrid w:linePitch="360"/>
        </w:sectPr>
      </w:pPr>
    </w:p>
    <w:p w14:paraId="760D430E" w14:textId="77777777" w:rsidR="00880094" w:rsidRDefault="00880094" w:rsidP="00F65512">
      <w:pPr>
        <w:spacing w:after="0"/>
        <w:rPr>
          <w:i/>
          <w:sz w:val="24"/>
          <w:szCs w:val="24"/>
        </w:rPr>
      </w:pPr>
    </w:p>
    <w:sectPr w:rsidR="00880094" w:rsidSect="00880094">
      <w:footerReference w:type="default" r:id="rId8"/>
      <w:type w:val="continuous"/>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8D3D4" w14:textId="77777777" w:rsidR="00B62F44" w:rsidRDefault="00B62F44" w:rsidP="00B62F44">
      <w:pPr>
        <w:spacing w:after="0" w:line="240" w:lineRule="auto"/>
      </w:pPr>
      <w:r>
        <w:separator/>
      </w:r>
    </w:p>
  </w:endnote>
  <w:endnote w:type="continuationSeparator" w:id="0">
    <w:p w14:paraId="17AAFBCA" w14:textId="77777777" w:rsidR="00B62F44" w:rsidRDefault="00B62F44" w:rsidP="00B62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6984832"/>
      <w:docPartObj>
        <w:docPartGallery w:val="Page Numbers (Bottom of Page)"/>
        <w:docPartUnique/>
      </w:docPartObj>
    </w:sdtPr>
    <w:sdtEndPr>
      <w:rPr>
        <w:noProof/>
      </w:rPr>
    </w:sdtEndPr>
    <w:sdtContent>
      <w:p w14:paraId="7418E733" w14:textId="77777777" w:rsidR="00B62F44" w:rsidRDefault="00B62F44">
        <w:pPr>
          <w:pStyle w:val="Footer"/>
          <w:jc w:val="right"/>
        </w:pPr>
        <w:r>
          <w:fldChar w:fldCharType="begin"/>
        </w:r>
        <w:r>
          <w:instrText xml:space="preserve"> PAGE   \* MERGEFORMAT </w:instrText>
        </w:r>
        <w:r>
          <w:fldChar w:fldCharType="separate"/>
        </w:r>
        <w:r w:rsidR="005D13ED">
          <w:rPr>
            <w:noProof/>
          </w:rPr>
          <w:t>1</w:t>
        </w:r>
        <w:r>
          <w:rPr>
            <w:noProof/>
          </w:rPr>
          <w:fldChar w:fldCharType="end"/>
        </w:r>
      </w:p>
    </w:sdtContent>
  </w:sdt>
  <w:p w14:paraId="7A6A743A" w14:textId="77777777" w:rsidR="00B62F44" w:rsidRDefault="00B62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F37BD" w14:textId="77777777" w:rsidR="00B62F44" w:rsidRDefault="00B62F44" w:rsidP="00B62F44">
      <w:pPr>
        <w:spacing w:after="0" w:line="240" w:lineRule="auto"/>
      </w:pPr>
      <w:r>
        <w:separator/>
      </w:r>
    </w:p>
  </w:footnote>
  <w:footnote w:type="continuationSeparator" w:id="0">
    <w:p w14:paraId="6B829F46" w14:textId="77777777" w:rsidR="00B62F44" w:rsidRDefault="00B62F44" w:rsidP="00B62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03A38"/>
    <w:multiLevelType w:val="hybridMultilevel"/>
    <w:tmpl w:val="834A53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605F44"/>
    <w:multiLevelType w:val="hybridMultilevel"/>
    <w:tmpl w:val="0722E1A4"/>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201A2"/>
    <w:multiLevelType w:val="hybridMultilevel"/>
    <w:tmpl w:val="AD5E7A2C"/>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82604"/>
    <w:multiLevelType w:val="hybridMultilevel"/>
    <w:tmpl w:val="6C940B64"/>
    <w:lvl w:ilvl="0" w:tplc="A33E27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2A7EDB"/>
    <w:multiLevelType w:val="hybridMultilevel"/>
    <w:tmpl w:val="E23CB6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63617"/>
    <w:multiLevelType w:val="hybridMultilevel"/>
    <w:tmpl w:val="7A74197A"/>
    <w:lvl w:ilvl="0" w:tplc="4776D804">
      <w:start w:val="1"/>
      <w:numFmt w:val="bullet"/>
      <w:lvlText w:val=""/>
      <w:lvlJc w:val="left"/>
      <w:pPr>
        <w:ind w:left="2880" w:hanging="360"/>
      </w:pPr>
      <w:rPr>
        <w:rFonts w:ascii="Symbol" w:hAnsi="Symbol" w:hint="default"/>
        <w:color w:val="auto"/>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54580884"/>
    <w:multiLevelType w:val="hybridMultilevel"/>
    <w:tmpl w:val="5398729E"/>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6B55626C"/>
    <w:multiLevelType w:val="hybridMultilevel"/>
    <w:tmpl w:val="1A186ACE"/>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E14BD3"/>
    <w:multiLevelType w:val="hybridMultilevel"/>
    <w:tmpl w:val="F8D6C1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
  </w:num>
  <w:num w:numId="5">
    <w:abstractNumId w:val="3"/>
  </w:num>
  <w:num w:numId="6">
    <w:abstractNumId w:val="6"/>
  </w:num>
  <w:num w:numId="7">
    <w:abstractNumId w:val="5"/>
  </w:num>
  <w:num w:numId="8">
    <w:abstractNumId w:val="8"/>
  </w:num>
  <w:num w:numId="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yNTQ3NbC0MDIysDBU0lEKTi0uzszPAykwrAUAxPsoOywAAAA="/>
  </w:docVars>
  <w:rsids>
    <w:rsidRoot w:val="00FC06EA"/>
    <w:rsid w:val="00000F3E"/>
    <w:rsid w:val="00000FBC"/>
    <w:rsid w:val="000023D4"/>
    <w:rsid w:val="000028BC"/>
    <w:rsid w:val="00005350"/>
    <w:rsid w:val="000141FE"/>
    <w:rsid w:val="000144D1"/>
    <w:rsid w:val="00016503"/>
    <w:rsid w:val="00020088"/>
    <w:rsid w:val="00021E98"/>
    <w:rsid w:val="000221AF"/>
    <w:rsid w:val="000229C4"/>
    <w:rsid w:val="00026175"/>
    <w:rsid w:val="000306FE"/>
    <w:rsid w:val="00034071"/>
    <w:rsid w:val="00034761"/>
    <w:rsid w:val="00036EBD"/>
    <w:rsid w:val="00037FC0"/>
    <w:rsid w:val="00042B8B"/>
    <w:rsid w:val="00043257"/>
    <w:rsid w:val="00050FD3"/>
    <w:rsid w:val="00057CAE"/>
    <w:rsid w:val="00064E3A"/>
    <w:rsid w:val="0006522A"/>
    <w:rsid w:val="0007035E"/>
    <w:rsid w:val="000718B9"/>
    <w:rsid w:val="00074540"/>
    <w:rsid w:val="0007495E"/>
    <w:rsid w:val="000830AD"/>
    <w:rsid w:val="00085231"/>
    <w:rsid w:val="000860E6"/>
    <w:rsid w:val="00086807"/>
    <w:rsid w:val="00086B05"/>
    <w:rsid w:val="00087E47"/>
    <w:rsid w:val="000A02A4"/>
    <w:rsid w:val="000A3B56"/>
    <w:rsid w:val="000A4B33"/>
    <w:rsid w:val="000A6AC5"/>
    <w:rsid w:val="000B1507"/>
    <w:rsid w:val="000B15C8"/>
    <w:rsid w:val="000B53E2"/>
    <w:rsid w:val="000C0F87"/>
    <w:rsid w:val="000C1A86"/>
    <w:rsid w:val="000C416E"/>
    <w:rsid w:val="000C625C"/>
    <w:rsid w:val="000C79F7"/>
    <w:rsid w:val="000C7CF0"/>
    <w:rsid w:val="000C7D8E"/>
    <w:rsid w:val="000D0F60"/>
    <w:rsid w:val="000D75C7"/>
    <w:rsid w:val="000D7659"/>
    <w:rsid w:val="000E752A"/>
    <w:rsid w:val="000F192A"/>
    <w:rsid w:val="000F5324"/>
    <w:rsid w:val="00102DBF"/>
    <w:rsid w:val="00113345"/>
    <w:rsid w:val="00116BE6"/>
    <w:rsid w:val="00117565"/>
    <w:rsid w:val="0011791B"/>
    <w:rsid w:val="0012000B"/>
    <w:rsid w:val="00121F06"/>
    <w:rsid w:val="0013194E"/>
    <w:rsid w:val="00132C2A"/>
    <w:rsid w:val="001355EB"/>
    <w:rsid w:val="001379AA"/>
    <w:rsid w:val="00141D53"/>
    <w:rsid w:val="00143156"/>
    <w:rsid w:val="00143703"/>
    <w:rsid w:val="0015027E"/>
    <w:rsid w:val="0015088F"/>
    <w:rsid w:val="001531D6"/>
    <w:rsid w:val="00153504"/>
    <w:rsid w:val="001558A8"/>
    <w:rsid w:val="00164B6A"/>
    <w:rsid w:val="00166565"/>
    <w:rsid w:val="00167B6A"/>
    <w:rsid w:val="001717E5"/>
    <w:rsid w:val="00172A9D"/>
    <w:rsid w:val="00173B4D"/>
    <w:rsid w:val="001826E2"/>
    <w:rsid w:val="00186648"/>
    <w:rsid w:val="00191808"/>
    <w:rsid w:val="001919D0"/>
    <w:rsid w:val="001A6D24"/>
    <w:rsid w:val="001B5D80"/>
    <w:rsid w:val="001C16E3"/>
    <w:rsid w:val="001C328F"/>
    <w:rsid w:val="001C6436"/>
    <w:rsid w:val="001C7E4C"/>
    <w:rsid w:val="001D4366"/>
    <w:rsid w:val="001E2DA8"/>
    <w:rsid w:val="001F5E43"/>
    <w:rsid w:val="00200252"/>
    <w:rsid w:val="00203B5F"/>
    <w:rsid w:val="00204CF5"/>
    <w:rsid w:val="00211197"/>
    <w:rsid w:val="0021660D"/>
    <w:rsid w:val="0022086B"/>
    <w:rsid w:val="00223251"/>
    <w:rsid w:val="00230669"/>
    <w:rsid w:val="0023365C"/>
    <w:rsid w:val="002342EC"/>
    <w:rsid w:val="002356C9"/>
    <w:rsid w:val="00240C33"/>
    <w:rsid w:val="002417B4"/>
    <w:rsid w:val="0024552C"/>
    <w:rsid w:val="00245901"/>
    <w:rsid w:val="00245EF2"/>
    <w:rsid w:val="00245F2B"/>
    <w:rsid w:val="00247F79"/>
    <w:rsid w:val="00253427"/>
    <w:rsid w:val="00254B7D"/>
    <w:rsid w:val="00257A25"/>
    <w:rsid w:val="0026261F"/>
    <w:rsid w:val="002634DB"/>
    <w:rsid w:val="002700D5"/>
    <w:rsid w:val="00275C26"/>
    <w:rsid w:val="002807A5"/>
    <w:rsid w:val="002825FC"/>
    <w:rsid w:val="00283F88"/>
    <w:rsid w:val="00284F11"/>
    <w:rsid w:val="00285C5C"/>
    <w:rsid w:val="00290B0C"/>
    <w:rsid w:val="002A42A8"/>
    <w:rsid w:val="002A5D84"/>
    <w:rsid w:val="002A6D08"/>
    <w:rsid w:val="002B4A17"/>
    <w:rsid w:val="002C1F1A"/>
    <w:rsid w:val="002C5F8C"/>
    <w:rsid w:val="002D3534"/>
    <w:rsid w:val="002E03FC"/>
    <w:rsid w:val="002E1CD2"/>
    <w:rsid w:val="002E3519"/>
    <w:rsid w:val="002F1DB3"/>
    <w:rsid w:val="002F5513"/>
    <w:rsid w:val="0030233E"/>
    <w:rsid w:val="0031024B"/>
    <w:rsid w:val="003111E5"/>
    <w:rsid w:val="0032333D"/>
    <w:rsid w:val="00325821"/>
    <w:rsid w:val="00335335"/>
    <w:rsid w:val="00336105"/>
    <w:rsid w:val="00342188"/>
    <w:rsid w:val="003422C5"/>
    <w:rsid w:val="00343AAB"/>
    <w:rsid w:val="00354283"/>
    <w:rsid w:val="00354506"/>
    <w:rsid w:val="003566E1"/>
    <w:rsid w:val="00357155"/>
    <w:rsid w:val="003575A8"/>
    <w:rsid w:val="00370191"/>
    <w:rsid w:val="003833FD"/>
    <w:rsid w:val="00386873"/>
    <w:rsid w:val="003920BD"/>
    <w:rsid w:val="00392E98"/>
    <w:rsid w:val="003956A4"/>
    <w:rsid w:val="003970A0"/>
    <w:rsid w:val="00397727"/>
    <w:rsid w:val="003A0473"/>
    <w:rsid w:val="003A5F5B"/>
    <w:rsid w:val="003A67FF"/>
    <w:rsid w:val="003B10F7"/>
    <w:rsid w:val="003B7054"/>
    <w:rsid w:val="003D09EB"/>
    <w:rsid w:val="003E6ED1"/>
    <w:rsid w:val="003F25C0"/>
    <w:rsid w:val="003F50C4"/>
    <w:rsid w:val="003F539B"/>
    <w:rsid w:val="003F5C38"/>
    <w:rsid w:val="003F7DF8"/>
    <w:rsid w:val="00400C07"/>
    <w:rsid w:val="00402F87"/>
    <w:rsid w:val="004160F7"/>
    <w:rsid w:val="004222F4"/>
    <w:rsid w:val="004232C4"/>
    <w:rsid w:val="004239FF"/>
    <w:rsid w:val="00423E3B"/>
    <w:rsid w:val="0042408D"/>
    <w:rsid w:val="00430E01"/>
    <w:rsid w:val="00432FE6"/>
    <w:rsid w:val="004336A7"/>
    <w:rsid w:val="0045054E"/>
    <w:rsid w:val="004510C8"/>
    <w:rsid w:val="004513A1"/>
    <w:rsid w:val="004554C5"/>
    <w:rsid w:val="004570D6"/>
    <w:rsid w:val="00463A02"/>
    <w:rsid w:val="00466554"/>
    <w:rsid w:val="004667FE"/>
    <w:rsid w:val="00467BA7"/>
    <w:rsid w:val="00473818"/>
    <w:rsid w:val="00480CC4"/>
    <w:rsid w:val="00482496"/>
    <w:rsid w:val="004845AE"/>
    <w:rsid w:val="00486213"/>
    <w:rsid w:val="004908EE"/>
    <w:rsid w:val="004A031F"/>
    <w:rsid w:val="004A0396"/>
    <w:rsid w:val="004A3CCA"/>
    <w:rsid w:val="004A40F4"/>
    <w:rsid w:val="004B1EE6"/>
    <w:rsid w:val="004C1CDE"/>
    <w:rsid w:val="004C1E3F"/>
    <w:rsid w:val="004C25FE"/>
    <w:rsid w:val="004C3CCD"/>
    <w:rsid w:val="004D026C"/>
    <w:rsid w:val="004D5F3B"/>
    <w:rsid w:val="004D7B51"/>
    <w:rsid w:val="004E46A2"/>
    <w:rsid w:val="004E7277"/>
    <w:rsid w:val="004E76EB"/>
    <w:rsid w:val="004F2594"/>
    <w:rsid w:val="004F50DF"/>
    <w:rsid w:val="00500F68"/>
    <w:rsid w:val="00504327"/>
    <w:rsid w:val="00504E83"/>
    <w:rsid w:val="00507D3C"/>
    <w:rsid w:val="00515044"/>
    <w:rsid w:val="00516EF5"/>
    <w:rsid w:val="005203E5"/>
    <w:rsid w:val="0052319B"/>
    <w:rsid w:val="00525EBA"/>
    <w:rsid w:val="005404A6"/>
    <w:rsid w:val="005432C0"/>
    <w:rsid w:val="00544FE2"/>
    <w:rsid w:val="0054560F"/>
    <w:rsid w:val="0055047A"/>
    <w:rsid w:val="0055179F"/>
    <w:rsid w:val="005543AD"/>
    <w:rsid w:val="005547A3"/>
    <w:rsid w:val="00556BD0"/>
    <w:rsid w:val="00557D7A"/>
    <w:rsid w:val="0056376C"/>
    <w:rsid w:val="00564D76"/>
    <w:rsid w:val="00564ECA"/>
    <w:rsid w:val="00574EC8"/>
    <w:rsid w:val="005775CF"/>
    <w:rsid w:val="00577B17"/>
    <w:rsid w:val="00583F25"/>
    <w:rsid w:val="00585495"/>
    <w:rsid w:val="00592528"/>
    <w:rsid w:val="00593B39"/>
    <w:rsid w:val="00593C91"/>
    <w:rsid w:val="00594F98"/>
    <w:rsid w:val="005A1286"/>
    <w:rsid w:val="005B1639"/>
    <w:rsid w:val="005B41CB"/>
    <w:rsid w:val="005C0E2C"/>
    <w:rsid w:val="005C19E9"/>
    <w:rsid w:val="005C5F2D"/>
    <w:rsid w:val="005D0447"/>
    <w:rsid w:val="005D0C75"/>
    <w:rsid w:val="005D13ED"/>
    <w:rsid w:val="005D43DB"/>
    <w:rsid w:val="005D6423"/>
    <w:rsid w:val="005E699F"/>
    <w:rsid w:val="005F71A4"/>
    <w:rsid w:val="005F7E6C"/>
    <w:rsid w:val="00601872"/>
    <w:rsid w:val="00601932"/>
    <w:rsid w:val="006032A9"/>
    <w:rsid w:val="00604482"/>
    <w:rsid w:val="006049E5"/>
    <w:rsid w:val="0060797D"/>
    <w:rsid w:val="0061559A"/>
    <w:rsid w:val="006205AD"/>
    <w:rsid w:val="0062276C"/>
    <w:rsid w:val="006270FF"/>
    <w:rsid w:val="00627F99"/>
    <w:rsid w:val="006403AF"/>
    <w:rsid w:val="00644D63"/>
    <w:rsid w:val="00650CD5"/>
    <w:rsid w:val="0065477D"/>
    <w:rsid w:val="00655ED5"/>
    <w:rsid w:val="00656D78"/>
    <w:rsid w:val="00663795"/>
    <w:rsid w:val="00667228"/>
    <w:rsid w:val="00674132"/>
    <w:rsid w:val="006801DB"/>
    <w:rsid w:val="006853E2"/>
    <w:rsid w:val="006901A8"/>
    <w:rsid w:val="0069048B"/>
    <w:rsid w:val="00693F30"/>
    <w:rsid w:val="006A2465"/>
    <w:rsid w:val="006B10C4"/>
    <w:rsid w:val="006B3FB6"/>
    <w:rsid w:val="006B734A"/>
    <w:rsid w:val="006C7A85"/>
    <w:rsid w:val="006D2BE7"/>
    <w:rsid w:val="006D5288"/>
    <w:rsid w:val="006D6FDF"/>
    <w:rsid w:val="006D788E"/>
    <w:rsid w:val="006E1B7B"/>
    <w:rsid w:val="006F3F04"/>
    <w:rsid w:val="006F46FC"/>
    <w:rsid w:val="006F47D7"/>
    <w:rsid w:val="006F69F6"/>
    <w:rsid w:val="007016DA"/>
    <w:rsid w:val="007042C0"/>
    <w:rsid w:val="00706C43"/>
    <w:rsid w:val="0070725E"/>
    <w:rsid w:val="0071621B"/>
    <w:rsid w:val="0072242D"/>
    <w:rsid w:val="00724A72"/>
    <w:rsid w:val="00726A62"/>
    <w:rsid w:val="00730EC9"/>
    <w:rsid w:val="00733BE2"/>
    <w:rsid w:val="00743A70"/>
    <w:rsid w:val="00744CA5"/>
    <w:rsid w:val="007457C1"/>
    <w:rsid w:val="00757ED2"/>
    <w:rsid w:val="0076148E"/>
    <w:rsid w:val="0076309F"/>
    <w:rsid w:val="00764BDD"/>
    <w:rsid w:val="00772C9B"/>
    <w:rsid w:val="00773866"/>
    <w:rsid w:val="0077658C"/>
    <w:rsid w:val="00790A5C"/>
    <w:rsid w:val="00793A4B"/>
    <w:rsid w:val="0079427C"/>
    <w:rsid w:val="00797C7F"/>
    <w:rsid w:val="007B70C9"/>
    <w:rsid w:val="007C393A"/>
    <w:rsid w:val="007C61BE"/>
    <w:rsid w:val="007D0806"/>
    <w:rsid w:val="007D6803"/>
    <w:rsid w:val="007E03D7"/>
    <w:rsid w:val="007E2284"/>
    <w:rsid w:val="007E2AF9"/>
    <w:rsid w:val="007E554C"/>
    <w:rsid w:val="008055D2"/>
    <w:rsid w:val="00807616"/>
    <w:rsid w:val="00807DD2"/>
    <w:rsid w:val="00810369"/>
    <w:rsid w:val="008145ED"/>
    <w:rsid w:val="00815569"/>
    <w:rsid w:val="00816243"/>
    <w:rsid w:val="008169DC"/>
    <w:rsid w:val="00816FF7"/>
    <w:rsid w:val="008221CE"/>
    <w:rsid w:val="00822355"/>
    <w:rsid w:val="0082297C"/>
    <w:rsid w:val="0083045E"/>
    <w:rsid w:val="00831E47"/>
    <w:rsid w:val="00834103"/>
    <w:rsid w:val="008369CE"/>
    <w:rsid w:val="00840440"/>
    <w:rsid w:val="00841BAB"/>
    <w:rsid w:val="00842724"/>
    <w:rsid w:val="00850379"/>
    <w:rsid w:val="00850818"/>
    <w:rsid w:val="00854BE7"/>
    <w:rsid w:val="00854E40"/>
    <w:rsid w:val="008552C4"/>
    <w:rsid w:val="00864789"/>
    <w:rsid w:val="008652B3"/>
    <w:rsid w:val="00870DB3"/>
    <w:rsid w:val="00880094"/>
    <w:rsid w:val="008825FC"/>
    <w:rsid w:val="008900D9"/>
    <w:rsid w:val="0089122B"/>
    <w:rsid w:val="008931B3"/>
    <w:rsid w:val="00894ED5"/>
    <w:rsid w:val="00896337"/>
    <w:rsid w:val="00896568"/>
    <w:rsid w:val="008A5DCF"/>
    <w:rsid w:val="008A6FEE"/>
    <w:rsid w:val="008A7883"/>
    <w:rsid w:val="008B0A61"/>
    <w:rsid w:val="008B17A8"/>
    <w:rsid w:val="008B46F9"/>
    <w:rsid w:val="008B61DF"/>
    <w:rsid w:val="008C3EE4"/>
    <w:rsid w:val="008C64EE"/>
    <w:rsid w:val="008C6893"/>
    <w:rsid w:val="008D441B"/>
    <w:rsid w:val="008D5D29"/>
    <w:rsid w:val="008D61C5"/>
    <w:rsid w:val="008E1685"/>
    <w:rsid w:val="008E369A"/>
    <w:rsid w:val="008F22D9"/>
    <w:rsid w:val="008F2E0C"/>
    <w:rsid w:val="008F569B"/>
    <w:rsid w:val="00902DD4"/>
    <w:rsid w:val="00903AB8"/>
    <w:rsid w:val="00903BC5"/>
    <w:rsid w:val="00907228"/>
    <w:rsid w:val="009210F3"/>
    <w:rsid w:val="00926095"/>
    <w:rsid w:val="009334CF"/>
    <w:rsid w:val="00935217"/>
    <w:rsid w:val="00940B36"/>
    <w:rsid w:val="00940F4C"/>
    <w:rsid w:val="0094175E"/>
    <w:rsid w:val="00942E72"/>
    <w:rsid w:val="00950565"/>
    <w:rsid w:val="009675FA"/>
    <w:rsid w:val="00972D2E"/>
    <w:rsid w:val="00973A16"/>
    <w:rsid w:val="00975069"/>
    <w:rsid w:val="00982FB5"/>
    <w:rsid w:val="009865DF"/>
    <w:rsid w:val="009920A3"/>
    <w:rsid w:val="0099780A"/>
    <w:rsid w:val="009A13C5"/>
    <w:rsid w:val="009A382D"/>
    <w:rsid w:val="009A4AC3"/>
    <w:rsid w:val="009A51A8"/>
    <w:rsid w:val="009A7A8D"/>
    <w:rsid w:val="009B4626"/>
    <w:rsid w:val="009C08C8"/>
    <w:rsid w:val="009C1EB4"/>
    <w:rsid w:val="009C2B98"/>
    <w:rsid w:val="009C6B81"/>
    <w:rsid w:val="009D0426"/>
    <w:rsid w:val="009D1155"/>
    <w:rsid w:val="009D2288"/>
    <w:rsid w:val="009E054E"/>
    <w:rsid w:val="009E1F2F"/>
    <w:rsid w:val="009E729C"/>
    <w:rsid w:val="009E7F6A"/>
    <w:rsid w:val="009F4831"/>
    <w:rsid w:val="009F4EA3"/>
    <w:rsid w:val="00A0014B"/>
    <w:rsid w:val="00A05926"/>
    <w:rsid w:val="00A07796"/>
    <w:rsid w:val="00A07C09"/>
    <w:rsid w:val="00A205E3"/>
    <w:rsid w:val="00A2335A"/>
    <w:rsid w:val="00A240DA"/>
    <w:rsid w:val="00A26AF8"/>
    <w:rsid w:val="00A34A14"/>
    <w:rsid w:val="00A368B6"/>
    <w:rsid w:val="00A46055"/>
    <w:rsid w:val="00A5173D"/>
    <w:rsid w:val="00A52A52"/>
    <w:rsid w:val="00A60108"/>
    <w:rsid w:val="00A62D8F"/>
    <w:rsid w:val="00A64C8E"/>
    <w:rsid w:val="00A65917"/>
    <w:rsid w:val="00A67F50"/>
    <w:rsid w:val="00A754C6"/>
    <w:rsid w:val="00A82810"/>
    <w:rsid w:val="00A83A76"/>
    <w:rsid w:val="00A86CD0"/>
    <w:rsid w:val="00AA063E"/>
    <w:rsid w:val="00AA0B8A"/>
    <w:rsid w:val="00AA562E"/>
    <w:rsid w:val="00AA6A2B"/>
    <w:rsid w:val="00AA6AF9"/>
    <w:rsid w:val="00AA7D38"/>
    <w:rsid w:val="00AB0A1D"/>
    <w:rsid w:val="00AC0D2C"/>
    <w:rsid w:val="00AC14E0"/>
    <w:rsid w:val="00AC508D"/>
    <w:rsid w:val="00AC7311"/>
    <w:rsid w:val="00AD229D"/>
    <w:rsid w:val="00AD3613"/>
    <w:rsid w:val="00AD76E3"/>
    <w:rsid w:val="00AE3B06"/>
    <w:rsid w:val="00AE3CC3"/>
    <w:rsid w:val="00AE6CD9"/>
    <w:rsid w:val="00AF5E9D"/>
    <w:rsid w:val="00B02110"/>
    <w:rsid w:val="00B07352"/>
    <w:rsid w:val="00B13920"/>
    <w:rsid w:val="00B14A81"/>
    <w:rsid w:val="00B172EC"/>
    <w:rsid w:val="00B17C0A"/>
    <w:rsid w:val="00B17C63"/>
    <w:rsid w:val="00B2021F"/>
    <w:rsid w:val="00B20DF7"/>
    <w:rsid w:val="00B317A8"/>
    <w:rsid w:val="00B3547B"/>
    <w:rsid w:val="00B36534"/>
    <w:rsid w:val="00B4380E"/>
    <w:rsid w:val="00B47B5E"/>
    <w:rsid w:val="00B62F44"/>
    <w:rsid w:val="00B63ED6"/>
    <w:rsid w:val="00B645C2"/>
    <w:rsid w:val="00B6512C"/>
    <w:rsid w:val="00B70BC9"/>
    <w:rsid w:val="00B75A4D"/>
    <w:rsid w:val="00B760CF"/>
    <w:rsid w:val="00B76106"/>
    <w:rsid w:val="00B76338"/>
    <w:rsid w:val="00B80489"/>
    <w:rsid w:val="00B856BD"/>
    <w:rsid w:val="00B964FD"/>
    <w:rsid w:val="00B97E54"/>
    <w:rsid w:val="00BA1340"/>
    <w:rsid w:val="00BA39E3"/>
    <w:rsid w:val="00BB5C72"/>
    <w:rsid w:val="00BB6C17"/>
    <w:rsid w:val="00BC1D81"/>
    <w:rsid w:val="00BC2FB4"/>
    <w:rsid w:val="00BD7350"/>
    <w:rsid w:val="00BE2FE0"/>
    <w:rsid w:val="00BE338F"/>
    <w:rsid w:val="00BE45C0"/>
    <w:rsid w:val="00BF3B68"/>
    <w:rsid w:val="00BF40F6"/>
    <w:rsid w:val="00BF4AC6"/>
    <w:rsid w:val="00BF6D67"/>
    <w:rsid w:val="00C14652"/>
    <w:rsid w:val="00C14F1D"/>
    <w:rsid w:val="00C2057C"/>
    <w:rsid w:val="00C245A9"/>
    <w:rsid w:val="00C272D3"/>
    <w:rsid w:val="00C36FA7"/>
    <w:rsid w:val="00C538B8"/>
    <w:rsid w:val="00C53E13"/>
    <w:rsid w:val="00C625F2"/>
    <w:rsid w:val="00C70726"/>
    <w:rsid w:val="00C75A2C"/>
    <w:rsid w:val="00C80A39"/>
    <w:rsid w:val="00C86B34"/>
    <w:rsid w:val="00C96A6C"/>
    <w:rsid w:val="00CA47D2"/>
    <w:rsid w:val="00CA4FB1"/>
    <w:rsid w:val="00CB0DB0"/>
    <w:rsid w:val="00CB1C90"/>
    <w:rsid w:val="00CB62EF"/>
    <w:rsid w:val="00CC08FA"/>
    <w:rsid w:val="00CC1320"/>
    <w:rsid w:val="00CC1698"/>
    <w:rsid w:val="00CC2224"/>
    <w:rsid w:val="00CC6D74"/>
    <w:rsid w:val="00CD26D0"/>
    <w:rsid w:val="00CD5F8D"/>
    <w:rsid w:val="00CF3E89"/>
    <w:rsid w:val="00D1313C"/>
    <w:rsid w:val="00D135F4"/>
    <w:rsid w:val="00D13A2C"/>
    <w:rsid w:val="00D20848"/>
    <w:rsid w:val="00D20EE8"/>
    <w:rsid w:val="00D2249C"/>
    <w:rsid w:val="00D30D08"/>
    <w:rsid w:val="00D3269B"/>
    <w:rsid w:val="00D35055"/>
    <w:rsid w:val="00D36ECC"/>
    <w:rsid w:val="00D420A4"/>
    <w:rsid w:val="00D5259C"/>
    <w:rsid w:val="00D52C4B"/>
    <w:rsid w:val="00D53362"/>
    <w:rsid w:val="00D60740"/>
    <w:rsid w:val="00D648D6"/>
    <w:rsid w:val="00D67D4F"/>
    <w:rsid w:val="00D72CC5"/>
    <w:rsid w:val="00D7607D"/>
    <w:rsid w:val="00D77E24"/>
    <w:rsid w:val="00D77E2A"/>
    <w:rsid w:val="00D77F0F"/>
    <w:rsid w:val="00D81284"/>
    <w:rsid w:val="00D84073"/>
    <w:rsid w:val="00D84AE3"/>
    <w:rsid w:val="00D86360"/>
    <w:rsid w:val="00D90485"/>
    <w:rsid w:val="00D937AC"/>
    <w:rsid w:val="00D9497B"/>
    <w:rsid w:val="00DA0AB7"/>
    <w:rsid w:val="00DA2B7C"/>
    <w:rsid w:val="00DA539B"/>
    <w:rsid w:val="00DB6AFC"/>
    <w:rsid w:val="00DC5CB9"/>
    <w:rsid w:val="00DC738B"/>
    <w:rsid w:val="00DD747C"/>
    <w:rsid w:val="00DF36FE"/>
    <w:rsid w:val="00DF59EB"/>
    <w:rsid w:val="00DF64B6"/>
    <w:rsid w:val="00E129A2"/>
    <w:rsid w:val="00E13C2C"/>
    <w:rsid w:val="00E14317"/>
    <w:rsid w:val="00E15113"/>
    <w:rsid w:val="00E204C2"/>
    <w:rsid w:val="00E21E93"/>
    <w:rsid w:val="00E255A8"/>
    <w:rsid w:val="00E32D6C"/>
    <w:rsid w:val="00E4293F"/>
    <w:rsid w:val="00E4380F"/>
    <w:rsid w:val="00E45AF3"/>
    <w:rsid w:val="00E4611F"/>
    <w:rsid w:val="00E57269"/>
    <w:rsid w:val="00E576B3"/>
    <w:rsid w:val="00E6022D"/>
    <w:rsid w:val="00E67330"/>
    <w:rsid w:val="00E67A25"/>
    <w:rsid w:val="00E75B25"/>
    <w:rsid w:val="00E765A6"/>
    <w:rsid w:val="00E905BD"/>
    <w:rsid w:val="00E94AC6"/>
    <w:rsid w:val="00E94DE3"/>
    <w:rsid w:val="00E958DA"/>
    <w:rsid w:val="00E9796B"/>
    <w:rsid w:val="00EA068E"/>
    <w:rsid w:val="00EA6160"/>
    <w:rsid w:val="00EA74DA"/>
    <w:rsid w:val="00EB1BD5"/>
    <w:rsid w:val="00EB207D"/>
    <w:rsid w:val="00EB2D37"/>
    <w:rsid w:val="00EB56A9"/>
    <w:rsid w:val="00EB7243"/>
    <w:rsid w:val="00EC3090"/>
    <w:rsid w:val="00EC49A6"/>
    <w:rsid w:val="00EC6C65"/>
    <w:rsid w:val="00ED38C0"/>
    <w:rsid w:val="00EE484E"/>
    <w:rsid w:val="00EE5ACC"/>
    <w:rsid w:val="00EE6E85"/>
    <w:rsid w:val="00EF3144"/>
    <w:rsid w:val="00EF56CB"/>
    <w:rsid w:val="00F014E4"/>
    <w:rsid w:val="00F02074"/>
    <w:rsid w:val="00F04DB8"/>
    <w:rsid w:val="00F05637"/>
    <w:rsid w:val="00F059A2"/>
    <w:rsid w:val="00F068D9"/>
    <w:rsid w:val="00F117D3"/>
    <w:rsid w:val="00F11C3B"/>
    <w:rsid w:val="00F14514"/>
    <w:rsid w:val="00F23893"/>
    <w:rsid w:val="00F23D20"/>
    <w:rsid w:val="00F25717"/>
    <w:rsid w:val="00F27F28"/>
    <w:rsid w:val="00F33069"/>
    <w:rsid w:val="00F3547A"/>
    <w:rsid w:val="00F36AD7"/>
    <w:rsid w:val="00F37F67"/>
    <w:rsid w:val="00F41BE9"/>
    <w:rsid w:val="00F46424"/>
    <w:rsid w:val="00F46893"/>
    <w:rsid w:val="00F47D20"/>
    <w:rsid w:val="00F5490D"/>
    <w:rsid w:val="00F54EDB"/>
    <w:rsid w:val="00F5646F"/>
    <w:rsid w:val="00F60EC6"/>
    <w:rsid w:val="00F615F6"/>
    <w:rsid w:val="00F65512"/>
    <w:rsid w:val="00F6558A"/>
    <w:rsid w:val="00F65A18"/>
    <w:rsid w:val="00F667E6"/>
    <w:rsid w:val="00F71BAA"/>
    <w:rsid w:val="00F7296C"/>
    <w:rsid w:val="00F752EC"/>
    <w:rsid w:val="00F84CAD"/>
    <w:rsid w:val="00F93E87"/>
    <w:rsid w:val="00F9602A"/>
    <w:rsid w:val="00FA013A"/>
    <w:rsid w:val="00FA26ED"/>
    <w:rsid w:val="00FA5A31"/>
    <w:rsid w:val="00FA6421"/>
    <w:rsid w:val="00FA77CC"/>
    <w:rsid w:val="00FC06EA"/>
    <w:rsid w:val="00FC0F58"/>
    <w:rsid w:val="00FC31BD"/>
    <w:rsid w:val="00FC6A91"/>
    <w:rsid w:val="00FD30A3"/>
    <w:rsid w:val="00FD6A07"/>
    <w:rsid w:val="00FD79BF"/>
    <w:rsid w:val="00FE1C5B"/>
    <w:rsid w:val="00FE537F"/>
    <w:rsid w:val="00FE67EC"/>
    <w:rsid w:val="00FF0648"/>
    <w:rsid w:val="00FF1108"/>
    <w:rsid w:val="00FF7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8CFC"/>
  <w15:docId w15:val="{9B6A4D1C-46F7-4240-B3D7-B37189EE7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1A4"/>
    <w:pPr>
      <w:ind w:left="720"/>
      <w:contextualSpacing/>
    </w:pPr>
  </w:style>
  <w:style w:type="paragraph" w:styleId="BalloonText">
    <w:name w:val="Balloon Text"/>
    <w:basedOn w:val="Normal"/>
    <w:link w:val="BalloonTextChar"/>
    <w:uiPriority w:val="99"/>
    <w:semiHidden/>
    <w:unhideWhenUsed/>
    <w:rsid w:val="008C6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893"/>
    <w:rPr>
      <w:rFonts w:ascii="Segoe UI" w:hAnsi="Segoe UI" w:cs="Segoe UI"/>
      <w:sz w:val="18"/>
      <w:szCs w:val="18"/>
    </w:rPr>
  </w:style>
  <w:style w:type="character" w:styleId="Hyperlink">
    <w:name w:val="Hyperlink"/>
    <w:basedOn w:val="DefaultParagraphFont"/>
    <w:uiPriority w:val="99"/>
    <w:unhideWhenUsed/>
    <w:rsid w:val="00D3269B"/>
    <w:rPr>
      <w:color w:val="0563C1" w:themeColor="hyperlink"/>
      <w:u w:val="single"/>
    </w:rPr>
  </w:style>
  <w:style w:type="character" w:styleId="FollowedHyperlink">
    <w:name w:val="FollowedHyperlink"/>
    <w:basedOn w:val="DefaultParagraphFont"/>
    <w:uiPriority w:val="99"/>
    <w:semiHidden/>
    <w:unhideWhenUsed/>
    <w:rsid w:val="00043257"/>
    <w:rPr>
      <w:color w:val="954F72" w:themeColor="followedHyperlink"/>
      <w:u w:val="single"/>
    </w:rPr>
  </w:style>
  <w:style w:type="paragraph" w:styleId="PlainText">
    <w:name w:val="Plain Text"/>
    <w:basedOn w:val="Normal"/>
    <w:link w:val="PlainTextChar"/>
    <w:uiPriority w:val="99"/>
    <w:semiHidden/>
    <w:unhideWhenUsed/>
    <w:rsid w:val="0066722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67228"/>
    <w:rPr>
      <w:rFonts w:ascii="Calibri" w:hAnsi="Calibri"/>
      <w:szCs w:val="21"/>
    </w:rPr>
  </w:style>
  <w:style w:type="paragraph" w:styleId="BodyText">
    <w:name w:val="Body Text"/>
    <w:basedOn w:val="Normal"/>
    <w:link w:val="BodyTextChar"/>
    <w:uiPriority w:val="1"/>
    <w:qFormat/>
    <w:rsid w:val="00592528"/>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592528"/>
    <w:rPr>
      <w:rFonts w:ascii="Arial" w:eastAsia="Arial" w:hAnsi="Arial" w:cs="Arial"/>
      <w:sz w:val="19"/>
      <w:szCs w:val="19"/>
    </w:rPr>
  </w:style>
  <w:style w:type="paragraph" w:styleId="Header">
    <w:name w:val="header"/>
    <w:basedOn w:val="Normal"/>
    <w:link w:val="HeaderChar"/>
    <w:uiPriority w:val="99"/>
    <w:unhideWhenUsed/>
    <w:rsid w:val="00B62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F44"/>
  </w:style>
  <w:style w:type="paragraph" w:styleId="Footer">
    <w:name w:val="footer"/>
    <w:basedOn w:val="Normal"/>
    <w:link w:val="FooterChar"/>
    <w:uiPriority w:val="99"/>
    <w:unhideWhenUsed/>
    <w:rsid w:val="00B62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F44"/>
  </w:style>
  <w:style w:type="character" w:styleId="UnresolvedMention">
    <w:name w:val="Unresolved Mention"/>
    <w:basedOn w:val="DefaultParagraphFont"/>
    <w:uiPriority w:val="99"/>
    <w:semiHidden/>
    <w:unhideWhenUsed/>
    <w:rsid w:val="00515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229692">
      <w:bodyDiv w:val="1"/>
      <w:marLeft w:val="0"/>
      <w:marRight w:val="0"/>
      <w:marTop w:val="0"/>
      <w:marBottom w:val="0"/>
      <w:divBdr>
        <w:top w:val="none" w:sz="0" w:space="0" w:color="auto"/>
        <w:left w:val="none" w:sz="0" w:space="0" w:color="auto"/>
        <w:bottom w:val="none" w:sz="0" w:space="0" w:color="auto"/>
        <w:right w:val="none" w:sz="0" w:space="0" w:color="auto"/>
      </w:divBdr>
    </w:div>
    <w:div w:id="79449420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210896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DB34E-D2D0-47CA-8758-A8B4987B0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own of St Johnsbury</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Kasprzak</dc:creator>
  <cp:lastModifiedBy>Joe Kasprzak</cp:lastModifiedBy>
  <cp:revision>5</cp:revision>
  <cp:lastPrinted>2020-09-08T18:45:00Z</cp:lastPrinted>
  <dcterms:created xsi:type="dcterms:W3CDTF">2020-10-05T15:30:00Z</dcterms:created>
  <dcterms:modified xsi:type="dcterms:W3CDTF">2020-10-05T19:16:00Z</dcterms:modified>
</cp:coreProperties>
</file>